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C9DC9" w14:textId="77777777" w:rsidR="00FE1732" w:rsidRPr="00365B83" w:rsidRDefault="006F5C4A" w:rsidP="00365B83">
      <w:pPr>
        <w:pStyle w:val="Nadpis1"/>
        <w:jc w:val="center"/>
        <w:rPr>
          <w:rFonts w:ascii="Arial" w:hAnsi="Arial" w:cs="Arial"/>
          <w:b/>
          <w:color w:val="auto"/>
          <w:sz w:val="28"/>
          <w:szCs w:val="22"/>
        </w:rPr>
      </w:pPr>
      <w:r w:rsidRPr="00365B83">
        <w:rPr>
          <w:rFonts w:ascii="Arial" w:hAnsi="Arial" w:cs="Arial"/>
          <w:b/>
          <w:color w:val="auto"/>
          <w:sz w:val="28"/>
          <w:szCs w:val="22"/>
        </w:rPr>
        <w:t>Přihláška do ankety Férový zaměstnavatel</w:t>
      </w:r>
      <w:r w:rsidR="00985824" w:rsidRPr="00365B83">
        <w:rPr>
          <w:rFonts w:ascii="Arial" w:hAnsi="Arial" w:cs="Arial"/>
          <w:b/>
          <w:color w:val="auto"/>
          <w:sz w:val="28"/>
          <w:szCs w:val="22"/>
        </w:rPr>
        <w:t xml:space="preserve"> podaná zaměstnancem</w:t>
      </w:r>
    </w:p>
    <w:p w14:paraId="162DED2E" w14:textId="77777777" w:rsidR="006F5C4A" w:rsidRPr="00365B83" w:rsidRDefault="006F5C4A">
      <w:pPr>
        <w:rPr>
          <w:rFonts w:ascii="Arial" w:hAnsi="Arial" w:cs="Arial"/>
        </w:rPr>
      </w:pPr>
    </w:p>
    <w:p w14:paraId="7AF0CA49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>Název zaměstnavatele:</w:t>
      </w:r>
    </w:p>
    <w:p w14:paraId="028D44CA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 xml:space="preserve">Kategorie, do které </w:t>
      </w:r>
      <w:r w:rsidR="00087A63" w:rsidRPr="00365B83">
        <w:rPr>
          <w:rFonts w:ascii="Arial" w:hAnsi="Arial" w:cs="Arial"/>
        </w:rPr>
        <w:t>svého zaměstnavatele</w:t>
      </w:r>
      <w:r w:rsidRPr="00365B83">
        <w:rPr>
          <w:rFonts w:ascii="Arial" w:hAnsi="Arial" w:cs="Arial"/>
        </w:rPr>
        <w:t xml:space="preserve"> přihlašujete (zaškrtněte):</w:t>
      </w:r>
    </w:p>
    <w:p w14:paraId="0094AD03" w14:textId="0BE22484" w:rsidR="006F5C4A" w:rsidRPr="00365B83" w:rsidRDefault="0027573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1196270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1 zaměstnavatelé do 50 zaměstnanců včetně</w:t>
      </w:r>
    </w:p>
    <w:p w14:paraId="62BE0556" w14:textId="2C0B3B37" w:rsidR="006F5C4A" w:rsidRPr="00365B83" w:rsidRDefault="0027573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2000076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5B83">
            <w:rPr>
              <w:rFonts w:ascii="MS Gothic" w:eastAsia="MS Gothic" w:hAnsi="MS Gothic" w:cs="Arial" w:hint="eastAsia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2 zaměstnavatelé od 51 do 250 zaměstnanců včetně</w:t>
      </w:r>
    </w:p>
    <w:p w14:paraId="2EDF9C63" w14:textId="45EB7AFB" w:rsidR="006F5C4A" w:rsidRPr="00365B83" w:rsidRDefault="0027573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695385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3 zaměstnavatelé s 251 a více zaměstnanci</w:t>
      </w:r>
    </w:p>
    <w:p w14:paraId="537F5B21" w14:textId="75D9CC64" w:rsidR="006F5C4A" w:rsidRPr="00365B83" w:rsidRDefault="0027573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39619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1 obce</w:t>
      </w:r>
    </w:p>
    <w:p w14:paraId="57D7E0AC" w14:textId="3F831708" w:rsidR="006F5C4A" w:rsidRPr="00365B83" w:rsidRDefault="0027573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376433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685B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2 příspěvkové organizace zřízené územními samosprávnými celky</w:t>
      </w:r>
    </w:p>
    <w:p w14:paraId="0FD2FE9A" w14:textId="23176DBE" w:rsidR="006F5C4A" w:rsidRPr="00365B83" w:rsidRDefault="0027573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613735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3 nestátní neziskové organizace</w:t>
      </w:r>
    </w:p>
    <w:p w14:paraId="2C7E24CD" w14:textId="54D9D1B6" w:rsidR="006F5C4A" w:rsidRPr="00365B83" w:rsidRDefault="0027573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703405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4 ostatní veřejnoprávní subjekty</w:t>
      </w:r>
    </w:p>
    <w:p w14:paraId="7E56918E" w14:textId="77777777" w:rsidR="006F5C4A" w:rsidRPr="00365B83" w:rsidRDefault="006F5C4A">
      <w:pPr>
        <w:rPr>
          <w:rFonts w:ascii="Arial" w:hAnsi="Arial" w:cs="Arial"/>
        </w:rPr>
      </w:pPr>
    </w:p>
    <w:p w14:paraId="5A1AE08E" w14:textId="77777777" w:rsidR="006F5C4A" w:rsidRPr="00365B83" w:rsidRDefault="006F5C4A">
      <w:pPr>
        <w:rPr>
          <w:rFonts w:ascii="Arial" w:hAnsi="Arial" w:cs="Arial"/>
        </w:rPr>
      </w:pPr>
      <w:bookmarkStart w:id="0" w:name="_Hlk95379718"/>
      <w:r w:rsidRPr="00365B83">
        <w:rPr>
          <w:rFonts w:ascii="Arial" w:hAnsi="Arial" w:cs="Arial"/>
        </w:rPr>
        <w:t>Adresa zaměstnavatele:</w:t>
      </w:r>
    </w:p>
    <w:p w14:paraId="54259E0C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ulice, č.p.:</w:t>
      </w:r>
    </w:p>
    <w:p w14:paraId="422D12DE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obec/město:</w:t>
      </w:r>
    </w:p>
    <w:p w14:paraId="5639A6B0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PSČ:</w:t>
      </w:r>
    </w:p>
    <w:p w14:paraId="2CFE2D58" w14:textId="77777777" w:rsidR="00365B83" w:rsidRDefault="00087A63">
      <w:pPr>
        <w:rPr>
          <w:rFonts w:ascii="Arial" w:hAnsi="Arial" w:cs="Arial"/>
        </w:rPr>
      </w:pPr>
      <w:r w:rsidRPr="00365B83">
        <w:rPr>
          <w:rFonts w:ascii="Arial" w:hAnsi="Arial" w:cs="Arial"/>
        </w:rPr>
        <w:t>Zaměstnavatel má minimálně jednu pobočku na území Zlínského kraje:</w:t>
      </w:r>
      <w:r w:rsidRPr="00365B83">
        <w:rPr>
          <w:rFonts w:ascii="Arial" w:hAnsi="Arial" w:cs="Arial"/>
        </w:rPr>
        <w:tab/>
      </w:r>
    </w:p>
    <w:p w14:paraId="7CBC982F" w14:textId="5F45C1EC" w:rsidR="00087A63" w:rsidRPr="00365B83" w:rsidRDefault="00087A63">
      <w:pPr>
        <w:rPr>
          <w:rFonts w:ascii="Arial" w:hAnsi="Arial" w:cs="Arial"/>
        </w:rPr>
      </w:pPr>
      <w:r w:rsidRPr="00365B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353618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65B83">
            <w:rPr>
              <w:rFonts w:ascii="Segoe UI Symbol" w:eastAsia="MS Gothic" w:hAnsi="Segoe UI Symbol" w:cs="Segoe UI Symbol"/>
            </w:rPr>
            <w:t>☐</w:t>
          </w:r>
        </w:sdtContent>
      </w:sdt>
      <w:r w:rsidR="00365B83">
        <w:rPr>
          <w:rFonts w:ascii="Arial" w:hAnsi="Arial" w:cs="Arial"/>
        </w:rPr>
        <w:t xml:space="preserve"> </w:t>
      </w:r>
      <w:r w:rsidRPr="00365B83">
        <w:rPr>
          <w:rFonts w:ascii="Arial" w:hAnsi="Arial" w:cs="Arial"/>
        </w:rPr>
        <w:t>Ano</w:t>
      </w:r>
      <w:r w:rsidRPr="00365B83">
        <w:rPr>
          <w:rFonts w:ascii="Arial" w:hAnsi="Arial" w:cs="Arial"/>
        </w:rPr>
        <w:tab/>
      </w:r>
      <w:r w:rsidRPr="00365B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1930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65B83">
            <w:rPr>
              <w:rFonts w:ascii="Segoe UI Symbol" w:eastAsia="MS Gothic" w:hAnsi="Segoe UI Symbol" w:cs="Segoe UI Symbol"/>
            </w:rPr>
            <w:t>☐</w:t>
          </w:r>
        </w:sdtContent>
      </w:sdt>
      <w:r w:rsidR="00365B83">
        <w:rPr>
          <w:rFonts w:ascii="Arial" w:hAnsi="Arial" w:cs="Arial"/>
        </w:rPr>
        <w:t xml:space="preserve"> </w:t>
      </w:r>
      <w:r w:rsidRPr="00365B83">
        <w:rPr>
          <w:rFonts w:ascii="Arial" w:hAnsi="Arial" w:cs="Arial"/>
        </w:rPr>
        <w:t>Ne</w:t>
      </w:r>
    </w:p>
    <w:bookmarkEnd w:id="0"/>
    <w:p w14:paraId="6A2732A4" w14:textId="77777777" w:rsidR="00087A63" w:rsidRPr="00365B83" w:rsidRDefault="00087A63">
      <w:pPr>
        <w:rPr>
          <w:rFonts w:ascii="Arial" w:hAnsi="Arial" w:cs="Arial"/>
        </w:rPr>
      </w:pPr>
    </w:p>
    <w:p w14:paraId="7CCEA93F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>Kontaktní osoba</w:t>
      </w:r>
      <w:r w:rsidR="00F20294" w:rsidRPr="00365B83">
        <w:rPr>
          <w:rFonts w:ascii="Arial" w:hAnsi="Arial" w:cs="Arial"/>
        </w:rPr>
        <w:t xml:space="preserve"> zaměstnavatele</w:t>
      </w:r>
      <w:r w:rsidRPr="00365B83">
        <w:rPr>
          <w:rFonts w:ascii="Arial" w:hAnsi="Arial" w:cs="Arial"/>
        </w:rPr>
        <w:t>:</w:t>
      </w:r>
    </w:p>
    <w:p w14:paraId="1F3FD6C4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jméno a příjmení:</w:t>
      </w:r>
    </w:p>
    <w:p w14:paraId="6F1EE0DC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telefonní číslo:</w:t>
      </w:r>
    </w:p>
    <w:p w14:paraId="0EA558F4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e-mail:</w:t>
      </w:r>
    </w:p>
    <w:p w14:paraId="78523405" w14:textId="77777777" w:rsidR="006F5C4A" w:rsidRDefault="006F5C4A" w:rsidP="006F5C4A">
      <w:pPr>
        <w:rPr>
          <w:rFonts w:ascii="Times New Roman" w:hAnsi="Times New Roman" w:cs="Times New Roman"/>
        </w:rPr>
      </w:pPr>
    </w:p>
    <w:sectPr w:rsidR="006F5C4A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2030F" w14:textId="77777777" w:rsidR="003C34CA" w:rsidRDefault="003C34CA" w:rsidP="00F20294">
      <w:pPr>
        <w:spacing w:after="0" w:line="240" w:lineRule="auto"/>
      </w:pPr>
      <w:r>
        <w:separator/>
      </w:r>
    </w:p>
  </w:endnote>
  <w:endnote w:type="continuationSeparator" w:id="0">
    <w:p w14:paraId="3247DD28" w14:textId="77777777" w:rsidR="003C34CA" w:rsidRDefault="003C34CA" w:rsidP="00F20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157C2" w14:textId="77777777" w:rsidR="003C34CA" w:rsidRDefault="003C34CA" w:rsidP="00F20294">
      <w:pPr>
        <w:spacing w:after="0" w:line="240" w:lineRule="auto"/>
      </w:pPr>
      <w:r>
        <w:separator/>
      </w:r>
    </w:p>
  </w:footnote>
  <w:footnote w:type="continuationSeparator" w:id="0">
    <w:p w14:paraId="5BBE7644" w14:textId="77777777" w:rsidR="003C34CA" w:rsidRDefault="003C34CA" w:rsidP="00F20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1BE9F" w14:textId="4299BACF" w:rsidR="00365B83" w:rsidRDefault="00BB5F00">
    <w:pPr>
      <w:pStyle w:val="Zhlav"/>
    </w:pPr>
    <w:r w:rsidRPr="004D02B3">
      <w:rPr>
        <w:noProof/>
        <w:sz w:val="28"/>
        <w:szCs w:val="28"/>
        <w:lang w:eastAsia="cs-CZ"/>
      </w:rPr>
      <w:drawing>
        <wp:anchor distT="0" distB="0" distL="114300" distR="114300" simplePos="0" relativeHeight="251658240" behindDoc="0" locked="0" layoutInCell="1" allowOverlap="1" wp14:anchorId="44524845" wp14:editId="4606EDA0">
          <wp:simplePos x="0" y="0"/>
          <wp:positionH relativeFrom="column">
            <wp:posOffset>3816626</wp:posOffset>
          </wp:positionH>
          <wp:positionV relativeFrom="paragraph">
            <wp:posOffset>-635</wp:posOffset>
          </wp:positionV>
          <wp:extent cx="2055302" cy="748463"/>
          <wp:effectExtent l="0" t="0" r="254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5302" cy="7484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5B83">
      <w:rPr>
        <w:noProof/>
        <w:lang w:eastAsia="cs-CZ"/>
      </w:rPr>
      <w:drawing>
        <wp:inline distT="0" distB="0" distL="0" distR="0" wp14:anchorId="30D8BC9F" wp14:editId="5731EDE0">
          <wp:extent cx="2340591" cy="844697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ZK_Ferovy_zamestnavatel_CMYK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8217" cy="8474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B678F"/>
    <w:multiLevelType w:val="hybridMultilevel"/>
    <w:tmpl w:val="F0D004F6"/>
    <w:lvl w:ilvl="0" w:tplc="DD4C6A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C1C37"/>
    <w:multiLevelType w:val="hybridMultilevel"/>
    <w:tmpl w:val="FC6C5F26"/>
    <w:lvl w:ilvl="0" w:tplc="8C4A5EA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900658">
    <w:abstractNumId w:val="0"/>
  </w:num>
  <w:num w:numId="2" w16cid:durableId="19798437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bUwMjY1NTAwNjFW0lEKTi0uzszPAykwrAUAeRDt9ywAAAA="/>
  </w:docVars>
  <w:rsids>
    <w:rsidRoot w:val="006F5C4A"/>
    <w:rsid w:val="00087A63"/>
    <w:rsid w:val="000D281D"/>
    <w:rsid w:val="0016261D"/>
    <w:rsid w:val="00214CC0"/>
    <w:rsid w:val="0027573A"/>
    <w:rsid w:val="002C2398"/>
    <w:rsid w:val="00365B83"/>
    <w:rsid w:val="003C34CA"/>
    <w:rsid w:val="00443EF7"/>
    <w:rsid w:val="00465046"/>
    <w:rsid w:val="00644B4A"/>
    <w:rsid w:val="006F5C4A"/>
    <w:rsid w:val="00953F6C"/>
    <w:rsid w:val="00985824"/>
    <w:rsid w:val="00BB5F00"/>
    <w:rsid w:val="00DE12B7"/>
    <w:rsid w:val="00E2685B"/>
    <w:rsid w:val="00F16765"/>
    <w:rsid w:val="00F20294"/>
    <w:rsid w:val="00F85D97"/>
    <w:rsid w:val="00FE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6604260"/>
  <w15:chartTrackingRefBased/>
  <w15:docId w15:val="{7376CFE3-7827-4D1F-901C-CF0B5BB3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F5C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F5C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F5C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6F5C4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6F5C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F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2029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2029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36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65B83"/>
  </w:style>
  <w:style w:type="paragraph" w:styleId="Zpat">
    <w:name w:val="footer"/>
    <w:basedOn w:val="Normln"/>
    <w:link w:val="ZpatChar"/>
    <w:uiPriority w:val="99"/>
    <w:unhideWhenUsed/>
    <w:rsid w:val="0036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65B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4F28A7-1B74-48EF-86BF-B8923613AC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927201-3978-4704-B749-55AF2BC345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343EAC-27BA-4274-85B9-1574280BA57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8EAC95-E7B1-45AA-B089-DBC63EBA474C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e9488e27-62b4-47cf-9353-e24b519013c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tošková</dc:creator>
  <cp:keywords/>
  <dc:description/>
  <cp:lastModifiedBy>hospodářská komora</cp:lastModifiedBy>
  <cp:revision>2</cp:revision>
  <dcterms:created xsi:type="dcterms:W3CDTF">2023-03-20T07:39:00Z</dcterms:created>
  <dcterms:modified xsi:type="dcterms:W3CDTF">2023-03-20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